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2-11</w:t>
      </w:r>
      <w:r>
        <w:t xml:space="preserve"> </w:t>
      </w:r>
      <w:r>
        <w:t xml:space="preserve">06:27:5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ee5475ec9a14cc3148c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2-11T06:28:01Z</dcterms:created>
  <dcterms:modified xsi:type="dcterms:W3CDTF">2023-02-11T06:2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2-11 06:27:52</vt:lpwstr>
  </property>
</Properties>
</file>